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333F5C" w14:textId="1532B86F" w:rsidR="006B1D9F" w:rsidRDefault="006B1D9F" w:rsidP="005A0436">
      <w:pPr>
        <w:spacing w:after="0" w:line="240" w:lineRule="auto"/>
        <w:rPr>
          <w:rFonts w:asciiTheme="majorHAnsi" w:hAnsiTheme="majorHAnsi" w:cstheme="majorHAnsi"/>
          <w:sz w:val="28"/>
          <w:szCs w:val="28"/>
          <w:lang w:val="en-US"/>
        </w:rPr>
      </w:pPr>
      <w:bookmarkStart w:id="0" w:name="_Hlk134447836"/>
    </w:p>
    <w:p w14:paraId="55DA3119" w14:textId="51733D41" w:rsidR="00EB0CCB" w:rsidRPr="00EB0CCB" w:rsidRDefault="00EB0CCB" w:rsidP="005A0436">
      <w:pPr>
        <w:spacing w:after="0" w:line="240" w:lineRule="auto"/>
        <w:rPr>
          <w:sz w:val="8"/>
          <w:szCs w:val="8"/>
        </w:rPr>
      </w:pPr>
    </w:p>
    <w:bookmarkEnd w:id="0"/>
    <w:p w14:paraId="77AC57EE" w14:textId="77777777" w:rsidR="00F60255" w:rsidRDefault="00F60255" w:rsidP="005A0436">
      <w:pPr>
        <w:pStyle w:val="Nagwek2"/>
        <w:spacing w:before="0" w:after="0" w:line="240" w:lineRule="auto"/>
        <w:jc w:val="center"/>
        <w:rPr>
          <w:b/>
          <w:bCs/>
          <w:sz w:val="36"/>
          <w:szCs w:val="36"/>
        </w:rPr>
      </w:pPr>
    </w:p>
    <w:p w14:paraId="05DA131D" w14:textId="77777777" w:rsidR="008617B7" w:rsidRDefault="008617B7" w:rsidP="005A0436">
      <w:pPr>
        <w:pStyle w:val="Nagwek2"/>
        <w:spacing w:before="0" w:after="0" w:line="240" w:lineRule="auto"/>
        <w:jc w:val="center"/>
        <w:rPr>
          <w:b/>
          <w:bCs/>
          <w:sz w:val="36"/>
          <w:szCs w:val="36"/>
        </w:rPr>
      </w:pPr>
    </w:p>
    <w:p w14:paraId="3C370C20" w14:textId="15459342" w:rsidR="00BD4F1E" w:rsidRPr="000D0657" w:rsidRDefault="008D2406" w:rsidP="008D2406">
      <w:pPr>
        <w:jc w:val="center"/>
        <w:rPr>
          <w:lang w:val="en-US"/>
        </w:rPr>
      </w:pPr>
      <w:r w:rsidRPr="008D2406">
        <w:rPr>
          <w:rFonts w:asciiTheme="majorHAnsi" w:eastAsiaTheme="majorEastAsia" w:hAnsiTheme="majorHAnsi" w:cstheme="majorBidi"/>
          <w:b/>
          <w:bCs/>
          <w:color w:val="2E74B5" w:themeColor="accent1" w:themeShade="BF"/>
          <w:kern w:val="2"/>
          <w:sz w:val="36"/>
          <w:szCs w:val="36"/>
          <w:lang w:val="en-US"/>
          <w14:ligatures w14:val="standardContextual"/>
        </w:rPr>
        <w:t>DECISION ON THE GRANTING OF A TOP-UP AMOUNT FOR PARTICIPANTS WITH FEWER OPPORTUNITIES</w:t>
      </w:r>
    </w:p>
    <w:p w14:paraId="6817AE1E" w14:textId="77777777" w:rsidR="005A0436" w:rsidRPr="000D0657" w:rsidRDefault="005A0436" w:rsidP="005A0436">
      <w:pPr>
        <w:spacing w:after="0" w:line="240" w:lineRule="auto"/>
        <w:rPr>
          <w:lang w:val="en-US"/>
        </w:rPr>
      </w:pPr>
    </w:p>
    <w:p w14:paraId="730F88A9" w14:textId="2A264D83" w:rsidR="00B80DA8" w:rsidRDefault="000D0657" w:rsidP="005A0436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proofErr w:type="spellStart"/>
      <w:r>
        <w:t>Name</w:t>
      </w:r>
      <w:proofErr w:type="spellEnd"/>
      <w:r>
        <w:t xml:space="preserve"> and </w:t>
      </w:r>
      <w:proofErr w:type="spellStart"/>
      <w:r>
        <w:t>surname</w:t>
      </w:r>
      <w:proofErr w:type="spellEnd"/>
      <w:r w:rsidR="00B80DA8">
        <w:tab/>
      </w:r>
      <w:r w:rsidR="00B80DA8">
        <w:tab/>
      </w:r>
      <w:sdt>
        <w:sdtPr>
          <w:tag w:val="Click or tap here to enter text"/>
          <w:id w:val="1732197119"/>
          <w:placeholder>
            <w:docPart w:val="23A4202685CA4A70854F7CBE919D9B82"/>
          </w:placeholder>
          <w:showingPlcHdr/>
          <w15:color w:val="008080"/>
          <w:text/>
        </w:sdtPr>
        <w:sdtContent>
          <w:r w:rsidR="00C268E7" w:rsidRPr="000B6060">
            <w:rPr>
              <w:rStyle w:val="Tekstzastpczy"/>
            </w:rPr>
            <w:t>Kliknij lub naciśnij tutaj, aby wprowadzić tekst.</w:t>
          </w:r>
        </w:sdtContent>
      </w:sdt>
    </w:p>
    <w:p w14:paraId="36C896A6" w14:textId="69716238" w:rsidR="00E02514" w:rsidRDefault="000D0657" w:rsidP="00E02514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proofErr w:type="spellStart"/>
      <w:r>
        <w:t>Faculty</w:t>
      </w:r>
      <w:proofErr w:type="spellEnd"/>
      <w:r>
        <w:tab/>
      </w:r>
      <w:r w:rsidR="00E02514">
        <w:tab/>
      </w:r>
      <w:r w:rsidR="00E02514">
        <w:tab/>
      </w:r>
      <w:r w:rsidR="00E02514">
        <w:tab/>
      </w:r>
      <w:sdt>
        <w:sdtPr>
          <w:id w:val="746394549"/>
          <w:placeholder>
            <w:docPart w:val="F6810704969F4E62ABDE86542A504C8B"/>
          </w:placeholder>
          <w:showingPlcHdr/>
          <w:text/>
        </w:sdtPr>
        <w:sdtContent>
          <w:r w:rsidR="00E02514" w:rsidRPr="000B6060">
            <w:rPr>
              <w:rStyle w:val="Tekstzastpczy"/>
            </w:rPr>
            <w:t>Kliknij lub naciśnij tutaj, aby wprowadzić tekst.</w:t>
          </w:r>
        </w:sdtContent>
      </w:sdt>
    </w:p>
    <w:p w14:paraId="00A50A2D" w14:textId="5C8C3454" w:rsidR="00F60255" w:rsidRDefault="000D0657" w:rsidP="005A0436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f the </w:t>
      </w:r>
      <w:proofErr w:type="spellStart"/>
      <w:r>
        <w:t>mobility</w:t>
      </w:r>
      <w:proofErr w:type="spellEnd"/>
      <w:r w:rsidR="00F60255">
        <w:tab/>
      </w:r>
      <w:sdt>
        <w:sdtPr>
          <w:id w:val="111098908"/>
          <w:placeholder>
            <w:docPart w:val="002620D39A434671A830C48E920E6ED2"/>
          </w:placeholder>
          <w:showingPlcHdr/>
          <w15:color w:val="008080"/>
        </w:sdtPr>
        <w:sdtContent>
          <w:r w:rsidR="005A0436" w:rsidRPr="00454064">
            <w:rPr>
              <w:rStyle w:val="Tekstzastpczy"/>
            </w:rPr>
            <w:t>Kliknij lub naciśnij tutaj, aby wprowadzić tekst.</w:t>
          </w:r>
        </w:sdtContent>
      </w:sdt>
    </w:p>
    <w:p w14:paraId="568413E6" w14:textId="482C6975" w:rsidR="00F60255" w:rsidRDefault="000D0657" w:rsidP="005A0436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r w:rsidRPr="00B21AFF">
        <w:t xml:space="preserve">Country, </w:t>
      </w:r>
      <w:proofErr w:type="spellStart"/>
      <w:r w:rsidRPr="00B21AFF">
        <w:t>city</w:t>
      </w:r>
      <w:proofErr w:type="spellEnd"/>
      <w:r w:rsidRPr="00B21AFF">
        <w:t xml:space="preserve"> of the </w:t>
      </w:r>
      <w:proofErr w:type="spellStart"/>
      <w:r w:rsidRPr="00B21AFF">
        <w:t>mobility</w:t>
      </w:r>
      <w:proofErr w:type="spellEnd"/>
      <w:r w:rsidR="00F60255">
        <w:tab/>
      </w:r>
      <w:bookmarkStart w:id="1" w:name="_Hlk201567959"/>
      <w:sdt>
        <w:sdtPr>
          <w:id w:val="-1577666540"/>
          <w:placeholder>
            <w:docPart w:val="8D8C3F5BC1C4425DBD3855B68EB4E3D0"/>
          </w:placeholder>
          <w:showingPlcHdr/>
          <w15:color w:val="008181"/>
        </w:sdtPr>
        <w:sdtContent>
          <w:r w:rsidR="00F60255" w:rsidRPr="00454064">
            <w:rPr>
              <w:rStyle w:val="Tekstzastpczy"/>
            </w:rPr>
            <w:t>Kliknij lub naciśnij tutaj, aby wprowadzić tekst.</w:t>
          </w:r>
        </w:sdtContent>
      </w:sdt>
      <w:bookmarkEnd w:id="1"/>
    </w:p>
    <w:p w14:paraId="1850B2E3" w14:textId="77777777" w:rsidR="008617B7" w:rsidRDefault="008617B7" w:rsidP="005A0436">
      <w:pPr>
        <w:pStyle w:val="Nagwek1"/>
      </w:pPr>
    </w:p>
    <w:p w14:paraId="1C4BF7F6" w14:textId="43FC2482" w:rsidR="005A0436" w:rsidRPr="00DB4115" w:rsidRDefault="000D0657" w:rsidP="005A0436">
      <w:pPr>
        <w:pStyle w:val="Nagwek1"/>
        <w:rPr>
          <w:b/>
          <w:bCs/>
          <w:lang w:val="en-US"/>
        </w:rPr>
      </w:pPr>
      <w:r w:rsidRPr="00DB4115">
        <w:rPr>
          <w:b/>
          <w:bCs/>
          <w:lang w:val="en-US"/>
        </w:rPr>
        <w:t xml:space="preserve">TO BE COMPLETED BY THE </w:t>
      </w:r>
      <w:r w:rsidRPr="00DB4115">
        <w:rPr>
          <w:b/>
          <w:bCs/>
          <w:lang w:val="en-US"/>
        </w:rPr>
        <w:t>STUDENT</w:t>
      </w:r>
    </w:p>
    <w:p w14:paraId="499F5DB9" w14:textId="33135235" w:rsidR="005A0436" w:rsidRPr="000D0657" w:rsidRDefault="000D0657" w:rsidP="00DB4115">
      <w:pPr>
        <w:spacing w:after="0" w:line="240" w:lineRule="auto"/>
        <w:jc w:val="both"/>
        <w:rPr>
          <w:lang w:val="en-US"/>
        </w:rPr>
      </w:pPr>
      <w:r w:rsidRPr="000D0657">
        <w:rPr>
          <w:lang w:val="en-US"/>
        </w:rPr>
        <w:t>I hereby declare that I meet the criteria included in the definition of “participants with fewer opportunities”</w:t>
      </w:r>
      <w:r>
        <w:rPr>
          <w:lang w:val="en-US"/>
        </w:rPr>
        <w:t xml:space="preserve"> </w:t>
      </w:r>
      <w:r w:rsidRPr="000D0657">
        <w:rPr>
          <w:i/>
          <w:iCs/>
          <w:lang w:val="en-US"/>
        </w:rPr>
        <w:t>(please check the appropriate box below)</w:t>
      </w:r>
      <w:r w:rsidRPr="000D0657">
        <w:rPr>
          <w:lang w:val="en-US"/>
        </w:rPr>
        <w:t>:</w:t>
      </w:r>
    </w:p>
    <w:p w14:paraId="5DDA618C" w14:textId="0936D3F7" w:rsidR="005A0436" w:rsidRPr="00DB4115" w:rsidRDefault="000D0657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lang w:val="en-US"/>
        </w:rPr>
      </w:pPr>
      <w:r w:rsidRPr="00B21AFF">
        <w:rPr>
          <w:lang w:val="en-US"/>
        </w:rPr>
        <w:t>Individuals from economically disadvantaged backgrounds</w:t>
      </w:r>
      <w:r w:rsidR="005A0436" w:rsidRPr="00DB4115">
        <w:rPr>
          <w:lang w:val="en-US"/>
        </w:rPr>
        <w:tab/>
      </w:r>
      <w:r w:rsidR="005A0436" w:rsidRPr="00DB4115">
        <w:rPr>
          <w:lang w:val="en-US"/>
        </w:rPr>
        <w:tab/>
      </w:r>
      <w:r w:rsidR="005A0436" w:rsidRPr="00DB4115">
        <w:rPr>
          <w:lang w:val="en-US"/>
        </w:rPr>
        <w:tab/>
      </w:r>
      <w:r w:rsidR="00E02514" w:rsidRPr="00DB4115">
        <w:rPr>
          <w:lang w:val="en-US"/>
        </w:rPr>
        <w:tab/>
      </w:r>
      <w:sdt>
        <w:sdtPr>
          <w:rPr>
            <w:rFonts w:ascii="MS Gothic" w:eastAsia="MS Gothic" w:hAnsi="MS Gothic"/>
            <w:lang w:val="en-US"/>
          </w:rPr>
          <w:id w:val="150253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E61" w:rsidRPr="00DB411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02514" w:rsidRPr="00DB4115">
        <w:rPr>
          <w:rFonts w:ascii="MS Gothic" w:eastAsia="MS Gothic" w:hAnsi="MS Gothic"/>
          <w:lang w:val="en-US"/>
        </w:rPr>
        <w:br/>
      </w:r>
      <w:r w:rsidR="00DB4115" w:rsidRPr="00DB4115">
        <w:rPr>
          <w:rFonts w:asciiTheme="majorHAnsi" w:eastAsia="MS Gothic" w:hAnsiTheme="majorHAnsi" w:cstheme="majorHAnsi"/>
          <w:i/>
          <w:iCs/>
          <w:sz w:val="20"/>
          <w:szCs w:val="20"/>
          <w:lang w:val="en-US"/>
        </w:rPr>
        <w:t>Decision on the granting of a social scholarship (based on the USOS system)</w:t>
      </w:r>
    </w:p>
    <w:p w14:paraId="7136F8AD" w14:textId="70EE85E1" w:rsidR="005A0436" w:rsidRPr="00DB4115" w:rsidRDefault="00DB4115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rFonts w:asciiTheme="majorHAnsi" w:hAnsiTheme="majorHAnsi" w:cstheme="majorHAnsi"/>
          <w:sz w:val="20"/>
          <w:szCs w:val="20"/>
          <w:lang w:val="en-US"/>
        </w:rPr>
      </w:pPr>
      <w:r w:rsidRPr="00DB4115">
        <w:rPr>
          <w:lang w:val="en-US"/>
        </w:rPr>
        <w:t>Individuals with disabilities</w:t>
      </w:r>
      <w:r w:rsidR="005A0436" w:rsidRPr="00DB4115">
        <w:rPr>
          <w:lang w:val="en-US"/>
        </w:rPr>
        <w:tab/>
      </w:r>
      <w:r w:rsidR="005A0436" w:rsidRPr="00DB4115">
        <w:rPr>
          <w:lang w:val="en-US"/>
        </w:rPr>
        <w:tab/>
      </w:r>
      <w:r w:rsidR="005A0436" w:rsidRPr="00DB4115">
        <w:rPr>
          <w:lang w:val="en-US"/>
        </w:rPr>
        <w:tab/>
      </w:r>
      <w:r w:rsidR="005A0436" w:rsidRPr="00DB4115">
        <w:rPr>
          <w:lang w:val="en-US"/>
        </w:rPr>
        <w:tab/>
      </w:r>
      <w:r w:rsidR="005A0436" w:rsidRPr="00DB4115">
        <w:rPr>
          <w:lang w:val="en-US"/>
        </w:rPr>
        <w:tab/>
      </w:r>
      <w:r w:rsidR="00E02514" w:rsidRPr="00DB4115">
        <w:rPr>
          <w:lang w:val="en-US"/>
        </w:rPr>
        <w:tab/>
      </w:r>
      <w:r>
        <w:rPr>
          <w:lang w:val="en-US"/>
        </w:rPr>
        <w:tab/>
      </w:r>
      <w:r w:rsidR="005A0436" w:rsidRPr="00DB4115">
        <w:rPr>
          <w:lang w:val="en-US"/>
        </w:rPr>
        <w:tab/>
      </w:r>
      <w:sdt>
        <w:sdtPr>
          <w:rPr>
            <w:rFonts w:ascii="MS Gothic" w:eastAsia="MS Gothic" w:hAnsi="MS Gothic"/>
            <w:lang w:val="en-US"/>
          </w:rPr>
          <w:id w:val="-59791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E61" w:rsidRPr="00DB411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02514" w:rsidRPr="00DB4115">
        <w:rPr>
          <w:rFonts w:ascii="MS Gothic" w:eastAsia="MS Gothic" w:hAnsi="MS Gothic"/>
          <w:lang w:val="en-US"/>
        </w:rPr>
        <w:br/>
      </w:r>
      <w:r w:rsidRPr="00DB4115">
        <w:rPr>
          <w:rFonts w:asciiTheme="majorHAnsi" w:hAnsiTheme="majorHAnsi" w:cstheme="majorHAnsi"/>
          <w:i/>
          <w:iCs/>
          <w:sz w:val="20"/>
          <w:szCs w:val="20"/>
          <w:lang w:val="en-US"/>
        </w:rPr>
        <w:t>Disability certificate available for university review</w:t>
      </w:r>
    </w:p>
    <w:p w14:paraId="767B12CE" w14:textId="7680D8AF" w:rsidR="00E02514" w:rsidRPr="00DB4115" w:rsidRDefault="00DB4115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rFonts w:asciiTheme="majorHAnsi" w:hAnsiTheme="majorHAnsi" w:cstheme="majorHAnsi"/>
          <w:sz w:val="20"/>
          <w:szCs w:val="20"/>
          <w:lang w:val="en-US"/>
        </w:rPr>
      </w:pPr>
      <w:r w:rsidRPr="00DB4115">
        <w:rPr>
          <w:rFonts w:cstheme="minorHAnsi"/>
          <w:lang w:val="en-US"/>
        </w:rPr>
        <w:t xml:space="preserve">Students and </w:t>
      </w:r>
      <w:r>
        <w:rPr>
          <w:rFonts w:cstheme="minorHAnsi"/>
          <w:lang w:val="en-US"/>
        </w:rPr>
        <w:t xml:space="preserve">PhD students </w:t>
      </w:r>
      <w:r w:rsidRPr="00DB4115">
        <w:rPr>
          <w:rFonts w:cstheme="minorHAnsi"/>
          <w:lang w:val="en-US"/>
        </w:rPr>
        <w:t>with children under the age of 8 (in the year of mobility)</w:t>
      </w:r>
      <w:r w:rsidR="005A0436" w:rsidRPr="00DB4115">
        <w:rPr>
          <w:rFonts w:asciiTheme="majorHAnsi" w:hAnsiTheme="majorHAnsi" w:cstheme="majorHAnsi"/>
          <w:sz w:val="20"/>
          <w:szCs w:val="20"/>
          <w:lang w:val="en-US"/>
        </w:rPr>
        <w:tab/>
      </w:r>
      <w:sdt>
        <w:sdtPr>
          <w:rPr>
            <w:rFonts w:asciiTheme="majorHAnsi" w:eastAsia="MS Gothic" w:hAnsiTheme="majorHAnsi" w:cstheme="majorHAnsi"/>
            <w:sz w:val="20"/>
            <w:szCs w:val="20"/>
            <w:lang w:val="en-US"/>
          </w:rPr>
          <w:id w:val="10822507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436" w:rsidRPr="00DB4115">
            <w:rPr>
              <w:rFonts w:ascii="Segoe UI Symbol" w:eastAsia="MS Gothic" w:hAnsi="Segoe UI Symbol" w:cs="Segoe UI Symbol"/>
              <w:sz w:val="20"/>
              <w:szCs w:val="20"/>
              <w:lang w:val="en-US"/>
            </w:rPr>
            <w:t>☐</w:t>
          </w:r>
        </w:sdtContent>
      </w:sdt>
      <w:r w:rsidR="00E02514" w:rsidRPr="00DB4115">
        <w:rPr>
          <w:rFonts w:asciiTheme="majorHAnsi" w:eastAsia="MS Gothic" w:hAnsiTheme="majorHAnsi" w:cstheme="majorHAnsi"/>
          <w:sz w:val="20"/>
          <w:szCs w:val="20"/>
          <w:lang w:val="en-US"/>
        </w:rPr>
        <w:br/>
      </w:r>
      <w:r w:rsidRPr="00DB4115">
        <w:rPr>
          <w:rFonts w:asciiTheme="majorHAnsi" w:hAnsiTheme="majorHAnsi" w:cstheme="majorHAnsi"/>
          <w:i/>
          <w:iCs/>
          <w:sz w:val="20"/>
          <w:szCs w:val="20"/>
          <w:lang w:val="en-US"/>
        </w:rPr>
        <w:t>Child’s birth certificate available for university review</w:t>
      </w:r>
    </w:p>
    <w:p w14:paraId="318BB5C9" w14:textId="24A9993E" w:rsidR="00E02514" w:rsidRPr="00DB4115" w:rsidRDefault="00DB4115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rFonts w:asciiTheme="majorHAnsi" w:hAnsiTheme="majorHAnsi" w:cstheme="majorHAnsi"/>
          <w:sz w:val="20"/>
          <w:szCs w:val="20"/>
          <w:lang w:val="en-US"/>
        </w:rPr>
      </w:pPr>
      <w:r w:rsidRPr="00DB4115">
        <w:rPr>
          <w:rFonts w:cstheme="minorHAnsi"/>
          <w:lang w:val="en-US"/>
        </w:rPr>
        <w:t xml:space="preserve">Individuals </w:t>
      </w:r>
      <w:r w:rsidRPr="00DB4115">
        <w:rPr>
          <w:rFonts w:cstheme="minorHAnsi"/>
          <w:lang w:val="en-US"/>
        </w:rPr>
        <w:t>granted</w:t>
      </w:r>
      <w:r w:rsidRPr="00DB4115">
        <w:rPr>
          <w:rFonts w:cstheme="minorHAnsi"/>
          <w:lang w:val="en-US"/>
        </w:rPr>
        <w:t xml:space="preserve"> the right to asylum or holding refugee status</w:t>
      </w:r>
      <w:r w:rsidR="005A0436" w:rsidRPr="00DB4115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DB4115">
        <w:rPr>
          <w:rFonts w:asciiTheme="majorHAnsi" w:hAnsiTheme="majorHAnsi" w:cstheme="majorHAnsi"/>
          <w:sz w:val="20"/>
          <w:szCs w:val="20"/>
          <w:lang w:val="en-US"/>
        </w:rPr>
        <w:tab/>
      </w:r>
      <w:r w:rsidR="00E02514" w:rsidRPr="00DB4115">
        <w:rPr>
          <w:rFonts w:asciiTheme="majorHAnsi" w:hAnsiTheme="majorHAnsi" w:cstheme="majorHAnsi"/>
          <w:sz w:val="20"/>
          <w:szCs w:val="20"/>
          <w:lang w:val="en-US"/>
        </w:rPr>
        <w:tab/>
      </w:r>
      <w:sdt>
        <w:sdtPr>
          <w:rPr>
            <w:rFonts w:asciiTheme="majorHAnsi" w:eastAsia="MS Gothic" w:hAnsiTheme="majorHAnsi" w:cstheme="majorHAnsi"/>
            <w:sz w:val="20"/>
            <w:szCs w:val="20"/>
            <w:lang w:val="en-US"/>
          </w:rPr>
          <w:id w:val="6663679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436" w:rsidRPr="00DB4115">
            <w:rPr>
              <w:rFonts w:ascii="Segoe UI Symbol" w:eastAsia="MS Gothic" w:hAnsi="Segoe UI Symbol" w:cs="Segoe UI Symbol"/>
              <w:sz w:val="20"/>
              <w:szCs w:val="20"/>
              <w:lang w:val="en-US"/>
            </w:rPr>
            <w:t>☐</w:t>
          </w:r>
        </w:sdtContent>
      </w:sdt>
      <w:r w:rsidR="00E02514" w:rsidRPr="00DB4115">
        <w:rPr>
          <w:rFonts w:asciiTheme="majorHAnsi" w:eastAsia="MS Gothic" w:hAnsiTheme="majorHAnsi" w:cstheme="majorHAnsi"/>
          <w:sz w:val="20"/>
          <w:szCs w:val="20"/>
          <w:lang w:val="en-US"/>
        </w:rPr>
        <w:br/>
      </w:r>
      <w:r w:rsidRPr="00DB4115">
        <w:rPr>
          <w:rFonts w:asciiTheme="majorHAnsi" w:hAnsiTheme="majorHAnsi" w:cstheme="majorHAnsi"/>
          <w:sz w:val="20"/>
          <w:szCs w:val="20"/>
          <w:lang w:val="en-US"/>
        </w:rPr>
        <w:t>Declaration confirming the granted right to asylum/refugee status available for university review</w:t>
      </w:r>
    </w:p>
    <w:p w14:paraId="545078A0" w14:textId="77777777" w:rsidR="005A0436" w:rsidRPr="00DB4115" w:rsidRDefault="005A0436" w:rsidP="005A0436">
      <w:pPr>
        <w:spacing w:after="0" w:line="240" w:lineRule="auto"/>
        <w:rPr>
          <w:lang w:val="en-US"/>
        </w:rPr>
      </w:pPr>
    </w:p>
    <w:p w14:paraId="57362C3B" w14:textId="77777777" w:rsidR="005A0436" w:rsidRPr="00DB4115" w:rsidRDefault="005A0436" w:rsidP="005A0436">
      <w:pPr>
        <w:spacing w:after="0" w:line="240" w:lineRule="auto"/>
        <w:rPr>
          <w:lang w:val="en-US"/>
        </w:rPr>
      </w:pPr>
    </w:p>
    <w:p w14:paraId="75322B63" w14:textId="77777777" w:rsidR="005A0436" w:rsidRPr="00DB4115" w:rsidRDefault="005A0436" w:rsidP="005A0436">
      <w:pPr>
        <w:spacing w:after="0" w:line="240" w:lineRule="auto"/>
        <w:rPr>
          <w:lang w:val="en-US"/>
        </w:rPr>
      </w:pPr>
    </w:p>
    <w:p w14:paraId="38D78737" w14:textId="5EE73ED8" w:rsidR="005A0436" w:rsidRDefault="005A0436" w:rsidP="005A0436">
      <w:pPr>
        <w:spacing w:after="0" w:line="240" w:lineRule="auto"/>
        <w:ind w:left="5664"/>
      </w:pPr>
      <w:r>
        <w:t>………………………………………………………</w:t>
      </w:r>
    </w:p>
    <w:p w14:paraId="300344AC" w14:textId="6E84093D" w:rsidR="005A0436" w:rsidRPr="00DB4115" w:rsidRDefault="005A0436" w:rsidP="005A0436">
      <w:pPr>
        <w:spacing w:after="0" w:line="240" w:lineRule="auto"/>
        <w:ind w:left="5664"/>
        <w:rPr>
          <w:i/>
          <w:iCs/>
          <w:lang w:val="en-US"/>
        </w:rPr>
      </w:pPr>
      <w:r w:rsidRPr="00DB4115">
        <w:rPr>
          <w:i/>
          <w:iCs/>
          <w:lang w:val="en-US"/>
        </w:rPr>
        <w:t xml:space="preserve">         </w:t>
      </w:r>
      <w:r w:rsidR="00DB4115" w:rsidRPr="00DB4115">
        <w:rPr>
          <w:i/>
          <w:iCs/>
          <w:lang w:val="en-US"/>
        </w:rPr>
        <w:t>Signature of the beneficiary</w:t>
      </w:r>
    </w:p>
    <w:p w14:paraId="65D3ACCB" w14:textId="77777777" w:rsidR="008617B7" w:rsidRPr="00DB4115" w:rsidRDefault="008617B7" w:rsidP="005A0436">
      <w:pPr>
        <w:pStyle w:val="Nagwek1"/>
        <w:rPr>
          <w:lang w:val="en-US"/>
        </w:rPr>
      </w:pPr>
    </w:p>
    <w:p w14:paraId="0C8C4B8C" w14:textId="448C40FB" w:rsidR="00475E86" w:rsidRPr="00DB4115" w:rsidRDefault="00DB4115" w:rsidP="005A0436">
      <w:pPr>
        <w:pStyle w:val="Nagwek1"/>
        <w:rPr>
          <w:lang w:val="en-US"/>
        </w:rPr>
      </w:pPr>
      <w:r w:rsidRPr="00B21AFF">
        <w:rPr>
          <w:b/>
          <w:bCs/>
          <w:lang w:val="en-US"/>
        </w:rPr>
        <w:t>TO BE COMPLETED BY A STAFF MEMBER OF AMU</w:t>
      </w:r>
      <w:r>
        <w:rPr>
          <w:b/>
          <w:bCs/>
          <w:lang w:val="en-US"/>
        </w:rPr>
        <w:tab/>
      </w:r>
    </w:p>
    <w:p w14:paraId="3FBE520F" w14:textId="1E4AF34D" w:rsidR="00E02514" w:rsidRPr="00DB4115" w:rsidRDefault="00DB4115" w:rsidP="00DB4115">
      <w:pPr>
        <w:spacing w:after="0" w:line="240" w:lineRule="auto"/>
        <w:jc w:val="both"/>
        <w:rPr>
          <w:rFonts w:cstheme="minorHAnsi"/>
          <w:lang w:val="en-US"/>
        </w:rPr>
      </w:pPr>
      <w:r w:rsidRPr="00DB4115">
        <w:rPr>
          <w:rFonts w:cstheme="minorHAnsi"/>
          <w:lang w:val="en-US"/>
        </w:rPr>
        <w:t>I hereby confirm that the beneficiary has presented the appropriate document proving that the criterion defined under “participants with fewer opportunities” has been met.</w:t>
      </w:r>
    </w:p>
    <w:p w14:paraId="6BFD0BA3" w14:textId="77777777" w:rsidR="00E02514" w:rsidRPr="00DB4115" w:rsidRDefault="00E02514" w:rsidP="005A0436">
      <w:pPr>
        <w:spacing w:after="0" w:line="240" w:lineRule="auto"/>
        <w:rPr>
          <w:rFonts w:cstheme="minorHAnsi"/>
          <w:lang w:val="en-US"/>
        </w:rPr>
      </w:pPr>
    </w:p>
    <w:p w14:paraId="59FA6274" w14:textId="77777777" w:rsidR="00E02514" w:rsidRPr="00DB4115" w:rsidRDefault="00E02514" w:rsidP="00E02514">
      <w:pPr>
        <w:spacing w:after="0" w:line="240" w:lineRule="auto"/>
        <w:ind w:left="5664"/>
        <w:rPr>
          <w:lang w:val="en-US"/>
        </w:rPr>
      </w:pPr>
    </w:p>
    <w:p w14:paraId="6D63012D" w14:textId="13F5DBB5" w:rsidR="00E02514" w:rsidRPr="00DB4115" w:rsidRDefault="00E02514" w:rsidP="00E02514">
      <w:pPr>
        <w:spacing w:after="0" w:line="240" w:lineRule="auto"/>
        <w:ind w:left="5664"/>
        <w:rPr>
          <w:lang w:val="en-US"/>
        </w:rPr>
      </w:pPr>
      <w:r w:rsidRPr="00DB4115">
        <w:rPr>
          <w:lang w:val="en-US"/>
        </w:rPr>
        <w:t>………………………………………………………</w:t>
      </w:r>
    </w:p>
    <w:p w14:paraId="0A30FA10" w14:textId="4E18C0A9" w:rsidR="00E02514" w:rsidRPr="00DB4115" w:rsidRDefault="00DB4115" w:rsidP="00E02514">
      <w:pPr>
        <w:spacing w:after="0" w:line="240" w:lineRule="auto"/>
        <w:ind w:left="5664"/>
        <w:rPr>
          <w:i/>
          <w:iCs/>
          <w:lang w:val="en-US"/>
        </w:rPr>
      </w:pPr>
      <w:r w:rsidRPr="00DB4115">
        <w:rPr>
          <w:i/>
          <w:iCs/>
          <w:lang w:val="en-US"/>
        </w:rPr>
        <w:t>Signature of the AMU staff member</w:t>
      </w:r>
    </w:p>
    <w:p w14:paraId="527FBB58" w14:textId="0780A5BD" w:rsidR="00E02514" w:rsidRPr="00DB4115" w:rsidRDefault="00E02514" w:rsidP="005A0436">
      <w:pPr>
        <w:spacing w:after="0" w:line="240" w:lineRule="auto"/>
        <w:rPr>
          <w:rFonts w:cstheme="minorHAnsi"/>
          <w:lang w:val="en-US"/>
        </w:rPr>
      </w:pPr>
    </w:p>
    <w:sectPr w:rsidR="00E02514" w:rsidRPr="00DB4115" w:rsidSect="005A043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992" w:left="1418" w:header="0" w:footer="6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7BC1F" w14:textId="77777777" w:rsidR="00895D27" w:rsidRDefault="00895D27">
      <w:pPr>
        <w:spacing w:after="0" w:line="240" w:lineRule="auto"/>
      </w:pPr>
      <w:r>
        <w:separator/>
      </w:r>
    </w:p>
  </w:endnote>
  <w:endnote w:type="continuationSeparator" w:id="0">
    <w:p w14:paraId="512387E9" w14:textId="77777777" w:rsidR="00895D27" w:rsidRDefault="00895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DAE0C" w14:textId="77777777" w:rsidR="00E06D52" w:rsidRPr="00B14DE5" w:rsidRDefault="00E06D52" w:rsidP="00E06D52">
    <w:pPr>
      <w:pStyle w:val="Stopka"/>
      <w:rPr>
        <w:lang w:eastAsia="pl-PL"/>
      </w:rPr>
    </w:pPr>
    <w:r w:rsidRPr="00B14DE5"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99F7456" wp14:editId="153EBF11">
              <wp:simplePos x="0" y="0"/>
              <wp:positionH relativeFrom="page">
                <wp:align>right</wp:align>
              </wp:positionH>
              <wp:positionV relativeFrom="page">
                <wp:posOffset>9182100</wp:posOffset>
              </wp:positionV>
              <wp:extent cx="4708525" cy="1031240"/>
              <wp:effectExtent l="0" t="0" r="0" b="0"/>
              <wp:wrapTopAndBottom/>
              <wp:docPr id="10" name="Grupa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08525" cy="1031240"/>
                        <a:chOff x="0" y="0"/>
                        <a:chExt cx="4708525" cy="745490"/>
                      </a:xfrm>
                    </wpg:grpSpPr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28575" y="500063"/>
                          <a:ext cx="4679950" cy="18732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41740A" w14:textId="77777777" w:rsidR="00E06D52" w:rsidRPr="00AB0C6D" w:rsidRDefault="00E06D52" w:rsidP="00E06D52">
                            <w:pPr>
                              <w:spacing w:before="100" w:beforeAutospacing="1" w:after="100" w:afterAutospacing="1" w:line="240" w:lineRule="exact"/>
                              <w:rPr>
                                <w:rFonts w:ascii="Book Antiqua" w:hAnsi="Book Antiqua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9990" cy="464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511417" w14:textId="77777777" w:rsidR="00E06D52" w:rsidRPr="00F84E50" w:rsidRDefault="00E06D52" w:rsidP="00E06D52">
                            <w:pPr>
                              <w:spacing w:after="0" w:line="200" w:lineRule="exact"/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</w:pPr>
                            <w:r w:rsidRPr="00F84E50"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  <w:t>ul. H. Wieniawskiego 1, 61-712 Poznań, Poland</w:t>
                            </w:r>
                          </w:p>
                          <w:p w14:paraId="657CB2A9" w14:textId="77777777" w:rsidR="00E06D52" w:rsidRPr="00F84E50" w:rsidRDefault="00E06D52" w:rsidP="00E06D52">
                            <w:pPr>
                              <w:spacing w:after="0" w:line="200" w:lineRule="exact"/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  <w:t>NIP 777 00 06 350, REGON 000001293</w:t>
                            </w:r>
                            <w:r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  <w:br/>
                              <w:t>tel. +48 829 43 39</w:t>
                            </w:r>
                          </w:p>
                          <w:p w14:paraId="7BDEE46B" w14:textId="77777777" w:rsidR="00E06D52" w:rsidRPr="007A7D34" w:rsidRDefault="00E06D52" w:rsidP="00E06D52">
                            <w:pPr>
                              <w:spacing w:after="0" w:line="200" w:lineRule="exact"/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Style w:val="Hipercze1"/>
                                <w:rFonts w:ascii="Times New Roman" w:hAnsi="Times New Roman"/>
                                <w:sz w:val="18"/>
                                <w:szCs w:val="18"/>
                              </w:rPr>
                              <w:t>erasmus</w:t>
                            </w:r>
                            <w:r w:rsidRPr="00244189">
                              <w:rPr>
                                <w:rStyle w:val="Hipercze1"/>
                                <w:rFonts w:ascii="Times New Roman" w:hAnsi="Times New Roman"/>
                                <w:sz w:val="18"/>
                                <w:szCs w:val="18"/>
                              </w:rPr>
                              <w:t>@amu.edu.pl</w:t>
                            </w:r>
                          </w:p>
                        </w:txbxContent>
                      </wps:txbx>
                      <wps:bodyPr rot="0" vert="horz" wrap="square" lIns="91440" tIns="45720" rIns="91440" bIns="0" anchor="t" anchorCtr="0" upright="1">
                        <a:noAutofit/>
                      </wps:bodyPr>
                    </wps:wsp>
                    <wps:wsp>
                      <wps:cNvPr id="13" name="Text Box 46"/>
                      <wps:cNvSpPr txBox="1">
                        <a:spLocks noChangeArrowheads="1"/>
                      </wps:cNvSpPr>
                      <wps:spPr bwMode="auto">
                        <a:xfrm>
                          <a:off x="23813" y="466725"/>
                          <a:ext cx="244411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DFA3E4" w14:textId="77777777" w:rsidR="00E06D52" w:rsidRPr="0026631E" w:rsidRDefault="00E06D52" w:rsidP="00E06D52">
                            <w:pP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  <w:t>www.amu.edu.p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99F7456" id="Grupa 10" o:spid="_x0000_s1030" style="position:absolute;margin-left:319.55pt;margin-top:723pt;width:370.75pt;height:81.2pt;z-index:251665408;mso-position-horizontal:right;mso-position-horizontal-relative:page;mso-position-vertical-relative:page;mso-width-relative:margin;mso-height-relative:margin" coordsize="47085,7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1" type="#_x0000_t202" style="position:absolute;left:285;top:5000;width:46800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" fillcolor="#002d69" stroked="f">
                <v:textbox>
                  <w:txbxContent>
                    <w:p w14:paraId="4941740A" w14:textId="77777777" w:rsidR="00E06D52" w:rsidRPr="00AB0C6D" w:rsidRDefault="00E06D52" w:rsidP="00E06D52">
                      <w:pPr>
                        <w:spacing w:before="100" w:beforeAutospacing="1" w:after="100" w:afterAutospacing="1" w:line="240" w:lineRule="exact"/>
                        <w:rPr>
                          <w:rFonts w:ascii="Book Antiqua" w:hAnsi="Book Antiqua"/>
                          <w:color w:val="FFFFF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14" o:spid="_x0000_s1032" type="#_x0000_t202" style="position:absolute;width:37299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" filled="f" stroked="f">
                <v:textbox inset=",,,0">
                  <w:txbxContent>
                    <w:p w14:paraId="74511417" w14:textId="77777777" w:rsidR="00E06D52" w:rsidRPr="00F84E50" w:rsidRDefault="00E06D52" w:rsidP="00E06D52">
                      <w:pPr>
                        <w:spacing w:after="0" w:line="200" w:lineRule="exact"/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</w:pPr>
                      <w:r w:rsidRPr="00F84E50"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  <w:t>ul. H. Wieniawskiego 1, 61-712 Poznań, Poland</w:t>
                      </w:r>
                    </w:p>
                    <w:p w14:paraId="657CB2A9" w14:textId="77777777" w:rsidR="00E06D52" w:rsidRPr="00F84E50" w:rsidRDefault="00E06D52" w:rsidP="00E06D52">
                      <w:pPr>
                        <w:spacing w:after="0" w:line="200" w:lineRule="exact"/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  <w:t>NIP 777 00 06 350, REGON 000001293</w:t>
                      </w:r>
                      <w:r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  <w:br/>
                        <w:t>tel. +48 829 43 39</w:t>
                      </w:r>
                    </w:p>
                    <w:p w14:paraId="7BDEE46B" w14:textId="77777777" w:rsidR="00E06D52" w:rsidRPr="007A7D34" w:rsidRDefault="00E06D52" w:rsidP="00E06D52">
                      <w:pPr>
                        <w:spacing w:after="0" w:line="200" w:lineRule="exact"/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Style w:val="Hipercze1"/>
                          <w:rFonts w:ascii="Times New Roman" w:hAnsi="Times New Roman"/>
                          <w:sz w:val="18"/>
                          <w:szCs w:val="18"/>
                        </w:rPr>
                        <w:t>erasmus</w:t>
                      </w:r>
                      <w:r w:rsidRPr="00244189">
                        <w:rPr>
                          <w:rStyle w:val="Hipercze1"/>
                          <w:rFonts w:ascii="Times New Roman" w:hAnsi="Times New Roman"/>
                          <w:sz w:val="18"/>
                          <w:szCs w:val="18"/>
                        </w:rPr>
                        <w:t>@amu.edu.pl</w:t>
                      </w:r>
                    </w:p>
                  </w:txbxContent>
                </v:textbox>
              </v:shape>
              <v:shape id="Text Box 46" o:spid="_x0000_s1033" type="#_x0000_t202" style="position:absolute;left:238;top:4667;width:24441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" filled="f" fillcolor="black" stroked="f" strokecolor="white">
                <v:textbox>
                  <w:txbxContent>
                    <w:p w14:paraId="2EDFA3E4" w14:textId="77777777" w:rsidR="00E06D52" w:rsidRPr="0026631E" w:rsidRDefault="00E06D52" w:rsidP="00E06D52">
                      <w:pP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  <w:t>www.amu.edu.pl</w:t>
                      </w:r>
                    </w:p>
                  </w:txbxContent>
                </v:textbox>
              </v:shape>
              <w10:wrap type="topAndBottom" anchorx="page" anchory="page"/>
            </v:group>
          </w:pict>
        </mc:Fallback>
      </mc:AlternateContent>
    </w:r>
  </w:p>
  <w:p w14:paraId="0CFAF860" w14:textId="77777777" w:rsidR="00A42004" w:rsidRPr="0026631E" w:rsidRDefault="00E07B99" w:rsidP="006D79E2">
    <w:pPr>
      <w:pStyle w:val="Stopka"/>
      <w:tabs>
        <w:tab w:val="clear" w:pos="4536"/>
        <w:tab w:val="clear" w:pos="9072"/>
        <w:tab w:val="right" w:pos="9639"/>
      </w:tabs>
      <w:ind w:right="-2"/>
      <w:rPr>
        <w:rFonts w:ascii="Times New Roman" w:eastAsia="Times New Roman" w:hAnsi="Times New Roman"/>
        <w:sz w:val="16"/>
        <w:szCs w:val="16"/>
        <w:lang w:eastAsia="pl-PL"/>
      </w:rPr>
    </w:pPr>
    <w:r w:rsidRPr="00E07B99">
      <w:rPr>
        <w:rFonts w:ascii="Times New Roman" w:eastAsia="Times New Roman" w:hAnsi="Times New Roman"/>
        <w:color w:val="FFFFFF"/>
        <w:sz w:val="16"/>
        <w:szCs w:val="16"/>
        <w:lang w:eastAsia="pl-PL"/>
      </w:rPr>
      <w:t>Znak sprawy</w:t>
    </w:r>
    <w:r w:rsidRPr="00E51019">
      <w:rPr>
        <w:rFonts w:ascii="Book Antiqua" w:eastAsia="Times New Roman" w:hAnsi="Book Antiqua" w:cs="Arial"/>
        <w:color w:val="FF0000"/>
        <w:sz w:val="16"/>
        <w:szCs w:val="16"/>
        <w:lang w:eastAsia="pl-PL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6EC14" w14:textId="2F9A52B6" w:rsidR="00A42004" w:rsidRPr="00DB4115" w:rsidRDefault="00E07B99" w:rsidP="005A0436">
    <w:pPr>
      <w:pStyle w:val="Stopka"/>
      <w:jc w:val="center"/>
      <w:rPr>
        <w:sz w:val="16"/>
        <w:szCs w:val="16"/>
        <w:lang w:val="en-US" w:eastAsia="pl-PL"/>
      </w:rPr>
    </w:pPr>
    <w:r w:rsidRPr="00DB4115">
      <w:rPr>
        <w:noProof/>
        <w:sz w:val="16"/>
        <w:szCs w:val="16"/>
        <w:lang w:eastAsia="pl-PL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38CCF5" wp14:editId="0879D630">
              <wp:simplePos x="0" y="0"/>
              <wp:positionH relativeFrom="page">
                <wp:posOffset>2871788</wp:posOffset>
              </wp:positionH>
              <wp:positionV relativeFrom="page">
                <wp:posOffset>9827723</wp:posOffset>
              </wp:positionV>
              <wp:extent cx="4684712" cy="385617"/>
              <wp:effectExtent l="0" t="0" r="1905" b="0"/>
              <wp:wrapTopAndBottom/>
              <wp:docPr id="19" name="Grupa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84712" cy="385617"/>
                        <a:chOff x="23813" y="466725"/>
                        <a:chExt cx="4684712" cy="278765"/>
                      </a:xfrm>
                    </wpg:grpSpPr>
                    <wps:wsp>
                      <wps:cNvPr id="3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28575" y="500063"/>
                          <a:ext cx="4679950" cy="18732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289708" w14:textId="77777777" w:rsidR="00A42004" w:rsidRPr="00AB0C6D" w:rsidRDefault="00A42004" w:rsidP="002D509F">
                            <w:pPr>
                              <w:spacing w:before="100" w:beforeAutospacing="1" w:after="100" w:afterAutospacing="1" w:line="240" w:lineRule="exact"/>
                              <w:rPr>
                                <w:rFonts w:ascii="Book Antiqua" w:hAnsi="Book Antiqua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46"/>
                      <wps:cNvSpPr txBox="1">
                        <a:spLocks noChangeArrowheads="1"/>
                      </wps:cNvSpPr>
                      <wps:spPr bwMode="auto">
                        <a:xfrm>
                          <a:off x="23813" y="466725"/>
                          <a:ext cx="244411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FBD74" w14:textId="77777777" w:rsidR="00A42004" w:rsidRPr="0026631E" w:rsidRDefault="00E07B99" w:rsidP="00A31B34">
                            <w:pP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  <w:t>www.amu.edu.p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38CCF5" id="Grupa 19" o:spid="_x0000_s1038" style="position:absolute;left:0;text-align:left;margin-left:226.15pt;margin-top:773.85pt;width:368.85pt;height:30.35pt;z-index:251661312;mso-position-horizontal-relative:page;mso-position-vertical-relative:page;mso-width-relative:margin;mso-height-relative:margin" coordorigin="238,4667" coordsize="46847,2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9" type="#_x0000_t202" style="position:absolute;left:285;top:5000;width:46800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" fillcolor="#002d69" stroked="f">
                <v:textbox>
                  <w:txbxContent>
                    <w:p w14:paraId="21289708" w14:textId="77777777" w:rsidR="00A42004" w:rsidRPr="00AB0C6D" w:rsidRDefault="00A42004" w:rsidP="002D509F">
                      <w:pPr>
                        <w:spacing w:before="100" w:beforeAutospacing="1" w:after="100" w:afterAutospacing="1" w:line="240" w:lineRule="exact"/>
                        <w:rPr>
                          <w:rFonts w:ascii="Book Antiqua" w:hAnsi="Book Antiqua"/>
                          <w:color w:val="FFFFF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46" o:spid="_x0000_s1040" type="#_x0000_t202" style="position:absolute;left:238;top:4667;width:24441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" filled="f" fillcolor="black" stroked="f" strokecolor="white">
                <v:textbox>
                  <w:txbxContent>
                    <w:p w14:paraId="1ADFBD74" w14:textId="77777777" w:rsidR="00A42004" w:rsidRPr="0026631E" w:rsidRDefault="00E07B99" w:rsidP="00A31B34">
                      <w:pP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  <w:t>www.amu.edu.pl</w:t>
                      </w:r>
                    </w:p>
                  </w:txbxContent>
                </v:textbox>
              </v:shape>
              <w10:wrap type="topAndBottom" anchorx="page" anchory="page"/>
            </v:group>
          </w:pict>
        </mc:Fallback>
      </mc:AlternateContent>
    </w:r>
    <w:r w:rsidR="00DB4115" w:rsidRPr="00DB4115">
      <w:rPr>
        <w:sz w:val="16"/>
        <w:szCs w:val="16"/>
        <w:lang w:val="en-US"/>
      </w:rPr>
      <w:t xml:space="preserve"> </w:t>
    </w:r>
    <w:r w:rsidR="00DB4115" w:rsidRPr="00DB4115">
      <w:rPr>
        <w:noProof/>
        <w:sz w:val="16"/>
        <w:szCs w:val="16"/>
        <w:lang w:val="en-US" w:eastAsia="pl-PL"/>
      </w:rPr>
      <w:t>This declaration is based on the data provided by the National Agency of the Erasmus+ Programme: “RULES FOR THE ALLOCATION OF FUNDING FOR MOBILITY PROJECTS IN THE HIGHER EDUCATION SECTOR UNDER ERASMUS+ for the 2025 Call for Proposals”</w:t>
    </w:r>
    <w:r w:rsidR="00DB4115">
      <w:rPr>
        <w:noProof/>
        <w:sz w:val="16"/>
        <w:szCs w:val="16"/>
        <w:lang w:val="en-US" w:eastAsia="pl-PL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717AC" w14:textId="77777777" w:rsidR="00895D27" w:rsidRDefault="00895D27">
      <w:pPr>
        <w:spacing w:after="0" w:line="240" w:lineRule="auto"/>
      </w:pPr>
      <w:r>
        <w:separator/>
      </w:r>
    </w:p>
  </w:footnote>
  <w:footnote w:type="continuationSeparator" w:id="0">
    <w:p w14:paraId="095665A3" w14:textId="77777777" w:rsidR="00895D27" w:rsidRDefault="00895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BAA0B" w14:textId="77777777" w:rsidR="00A26A20" w:rsidRDefault="00E06D52">
    <w:pPr>
      <w:pStyle w:val="Nagwek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7FDF5AD" wp14:editId="44C6CC7B">
              <wp:simplePos x="0" y="0"/>
              <wp:positionH relativeFrom="page">
                <wp:posOffset>-23495</wp:posOffset>
              </wp:positionH>
              <wp:positionV relativeFrom="page">
                <wp:align>top</wp:align>
              </wp:positionV>
              <wp:extent cx="7559675" cy="1268095"/>
              <wp:effectExtent l="0" t="0" r="3175" b="8255"/>
              <wp:wrapNone/>
              <wp:docPr id="1" name="Grupa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268095"/>
                        <a:chOff x="0" y="-4763"/>
                        <a:chExt cx="7559675" cy="1268413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-4763"/>
                          <a:ext cx="7559675" cy="12611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" name="Rectangle 36"/>
                      <wps:cNvSpPr>
                        <a:spLocks noChangeArrowheads="1"/>
                      </wps:cNvSpPr>
                      <wps:spPr bwMode="auto">
                        <a:xfrm>
                          <a:off x="2876550" y="1209675"/>
                          <a:ext cx="4679950" cy="5397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 Box 37"/>
                      <wps:cNvSpPr txBox="1">
                        <a:spLocks noChangeArrowheads="1"/>
                      </wps:cNvSpPr>
                      <wps:spPr bwMode="auto">
                        <a:xfrm>
                          <a:off x="2790825" y="809625"/>
                          <a:ext cx="3646805" cy="359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C919ED" w14:textId="77777777" w:rsidR="00E06D52" w:rsidRPr="008B5805" w:rsidRDefault="00E06D52" w:rsidP="00E06D52">
                            <w:pPr>
                              <w:spacing w:after="0" w:line="220" w:lineRule="exact"/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  <w:t>International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7FDF5AD" id="Grupa 1" o:spid="_x0000_s1026" style="position:absolute;margin-left:-1.85pt;margin-top:0;width:595.25pt;height:99.85pt;z-index:251663360;mso-position-horizontal-relative:page;mso-position-vertical:top;mso-position-vertical-relative:page" coordorigin=",-47" coordsize="75596,12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top:-47;width:75596;height:12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">
                <v:imagedata r:id="rId2" o:title=""/>
              </v:shape>
              <v:rect id="Rectangle 36" o:spid="_x0000_s1028" style="position:absolute;left:28765;top:12096;width:46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" fillcolor="#002d69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9" type="#_x0000_t202" style="position:absolute;left:27908;top:8096;width:3646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<v:textbox>
                  <w:txbxContent>
                    <w:p w14:paraId="21C919ED" w14:textId="77777777" w:rsidR="00E06D52" w:rsidRPr="008B5805" w:rsidRDefault="00E06D52" w:rsidP="00E06D52">
                      <w:pPr>
                        <w:spacing w:after="0" w:line="220" w:lineRule="exact"/>
                        <w:rPr>
                          <w:rFonts w:ascii="Times New Roman" w:hAnsi="Times New Roman"/>
                          <w:b/>
                          <w:color w:val="002D69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002D69"/>
                        </w:rPr>
                        <w:t>International Office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59ECE" w14:textId="4CA4E921" w:rsidR="00A42004" w:rsidRDefault="001B080C">
    <w:pPr>
      <w:pStyle w:val="Nagwek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334AF04" wp14:editId="350BBC4C">
              <wp:simplePos x="0" y="0"/>
              <wp:positionH relativeFrom="page">
                <wp:posOffset>0</wp:posOffset>
              </wp:positionH>
              <wp:positionV relativeFrom="page">
                <wp:posOffset>4762</wp:posOffset>
              </wp:positionV>
              <wp:extent cx="7559675" cy="1268095"/>
              <wp:effectExtent l="0" t="0" r="3175" b="8255"/>
              <wp:wrapNone/>
              <wp:docPr id="23" name="Grupa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268095"/>
                        <a:chOff x="0" y="-4763"/>
                        <a:chExt cx="7559675" cy="1268413"/>
                      </a:xfrm>
                    </wpg:grpSpPr>
                    <pic:pic xmlns:pic="http://schemas.openxmlformats.org/drawingml/2006/picture">
                      <pic:nvPicPr>
                        <pic:cNvPr id="21" name="Obraz 2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-4763"/>
                          <a:ext cx="7559675" cy="12611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8" name="Rectangle 36"/>
                      <wps:cNvSpPr>
                        <a:spLocks noChangeArrowheads="1"/>
                      </wps:cNvSpPr>
                      <wps:spPr bwMode="auto">
                        <a:xfrm>
                          <a:off x="2876550" y="1209675"/>
                          <a:ext cx="4679950" cy="5397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Text Box 37"/>
                      <wps:cNvSpPr txBox="1">
                        <a:spLocks noChangeArrowheads="1"/>
                      </wps:cNvSpPr>
                      <wps:spPr bwMode="auto">
                        <a:xfrm>
                          <a:off x="2790825" y="809625"/>
                          <a:ext cx="3646805" cy="359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C0F67" w14:textId="3F013FD0" w:rsidR="00A42004" w:rsidRPr="008B5805" w:rsidRDefault="00F60255" w:rsidP="008B5805">
                            <w:pPr>
                              <w:spacing w:after="0" w:line="220" w:lineRule="exact"/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  <w:t>Erasmus+</w:t>
                            </w:r>
                            <w:r w:rsidR="000D0657"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  <w:t xml:space="preserve">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334AF04" id="Grupa 23" o:spid="_x0000_s1034" style="position:absolute;margin-left:0;margin-top:.35pt;width:595.25pt;height:99.85pt;z-index:251660288;mso-position-horizontal-relative:page;mso-position-vertical-relative:page" coordorigin=",-47" coordsize="75596,12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1" o:spid="_x0000_s1035" type="#_x0000_t75" style="position:absolute;top:-47;width:75596;height:12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">
                <v:imagedata r:id="rId2" o:title=""/>
              </v:shape>
              <v:rect id="Rectangle 36" o:spid="_x0000_s1036" style="position:absolute;left:28765;top:12096;width:46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" fillcolor="#002d69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7" type="#_x0000_t202" style="position:absolute;left:27908;top:8096;width:3646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7C0F67" w14:textId="3F013FD0" w:rsidR="00A42004" w:rsidRPr="008B5805" w:rsidRDefault="00F60255" w:rsidP="008B5805">
                      <w:pPr>
                        <w:spacing w:after="0" w:line="220" w:lineRule="exact"/>
                        <w:rPr>
                          <w:rFonts w:ascii="Times New Roman" w:hAnsi="Times New Roman"/>
                          <w:b/>
                          <w:color w:val="002D69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002D69"/>
                        </w:rPr>
                        <w:t>Erasmus+</w:t>
                      </w:r>
                      <w:r w:rsidR="000D0657">
                        <w:rPr>
                          <w:rFonts w:ascii="Times New Roman" w:hAnsi="Times New Roman"/>
                          <w:b/>
                          <w:color w:val="002D69"/>
                        </w:rPr>
                        <w:t xml:space="preserve"> Office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9F7386"/>
    <w:multiLevelType w:val="hybridMultilevel"/>
    <w:tmpl w:val="1C88D6CA"/>
    <w:lvl w:ilvl="0" w:tplc="0415000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7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4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2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9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6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370" w:hanging="360"/>
      </w:pPr>
      <w:rPr>
        <w:rFonts w:ascii="Wingdings" w:hAnsi="Wingdings" w:hint="default"/>
      </w:rPr>
    </w:lvl>
  </w:abstractNum>
  <w:abstractNum w:abstractNumId="1" w15:restartNumberingAfterBreak="0">
    <w:nsid w:val="2150236D"/>
    <w:multiLevelType w:val="hybridMultilevel"/>
    <w:tmpl w:val="85DCC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63D5C"/>
    <w:multiLevelType w:val="hybridMultilevel"/>
    <w:tmpl w:val="66EE23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F679FB"/>
    <w:multiLevelType w:val="hybridMultilevel"/>
    <w:tmpl w:val="03AAE75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9599B"/>
    <w:multiLevelType w:val="hybridMultilevel"/>
    <w:tmpl w:val="A8EE58A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713186"/>
    <w:multiLevelType w:val="hybridMultilevel"/>
    <w:tmpl w:val="451814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416529"/>
    <w:multiLevelType w:val="hybridMultilevel"/>
    <w:tmpl w:val="32A2E1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0734135">
    <w:abstractNumId w:val="1"/>
  </w:num>
  <w:num w:numId="2" w16cid:durableId="395015209">
    <w:abstractNumId w:val="4"/>
  </w:num>
  <w:num w:numId="3" w16cid:durableId="153955667">
    <w:abstractNumId w:val="2"/>
  </w:num>
  <w:num w:numId="4" w16cid:durableId="1552227404">
    <w:abstractNumId w:val="3"/>
  </w:num>
  <w:num w:numId="5" w16cid:durableId="1234510046">
    <w:abstractNumId w:val="5"/>
  </w:num>
  <w:num w:numId="6" w16cid:durableId="1904562849">
    <w:abstractNumId w:val="0"/>
  </w:num>
  <w:num w:numId="7" w16cid:durableId="829709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3MzQzNTIyMTBV0lEKTi0uzszPAykwqwUA/hXv/SwAAAA="/>
  </w:docVars>
  <w:rsids>
    <w:rsidRoot w:val="00E07B99"/>
    <w:rsid w:val="00001564"/>
    <w:rsid w:val="00005B10"/>
    <w:rsid w:val="00006040"/>
    <w:rsid w:val="000136FB"/>
    <w:rsid w:val="00062E88"/>
    <w:rsid w:val="00096BA0"/>
    <w:rsid w:val="000A63D8"/>
    <w:rsid w:val="000A683E"/>
    <w:rsid w:val="000D0657"/>
    <w:rsid w:val="000D15C4"/>
    <w:rsid w:val="001301A0"/>
    <w:rsid w:val="00141211"/>
    <w:rsid w:val="0014560E"/>
    <w:rsid w:val="001576F4"/>
    <w:rsid w:val="00177036"/>
    <w:rsid w:val="001B080C"/>
    <w:rsid w:val="001B18FC"/>
    <w:rsid w:val="001D1E3F"/>
    <w:rsid w:val="00210F35"/>
    <w:rsid w:val="00241FAA"/>
    <w:rsid w:val="00244189"/>
    <w:rsid w:val="00271FB7"/>
    <w:rsid w:val="0027596C"/>
    <w:rsid w:val="002972B7"/>
    <w:rsid w:val="002C2988"/>
    <w:rsid w:val="002D15BC"/>
    <w:rsid w:val="00326128"/>
    <w:rsid w:val="00387D72"/>
    <w:rsid w:val="003A4655"/>
    <w:rsid w:val="003C1A17"/>
    <w:rsid w:val="003C5552"/>
    <w:rsid w:val="003D4D95"/>
    <w:rsid w:val="00400AAE"/>
    <w:rsid w:val="00454F06"/>
    <w:rsid w:val="00475E86"/>
    <w:rsid w:val="00476AEC"/>
    <w:rsid w:val="004813B0"/>
    <w:rsid w:val="00483C9C"/>
    <w:rsid w:val="004C3B5C"/>
    <w:rsid w:val="004D08DC"/>
    <w:rsid w:val="004D303B"/>
    <w:rsid w:val="00500FF5"/>
    <w:rsid w:val="00521DBA"/>
    <w:rsid w:val="00550D1A"/>
    <w:rsid w:val="005553FB"/>
    <w:rsid w:val="00580A39"/>
    <w:rsid w:val="005A0436"/>
    <w:rsid w:val="005A3AD3"/>
    <w:rsid w:val="005B4693"/>
    <w:rsid w:val="005B7967"/>
    <w:rsid w:val="005C2E97"/>
    <w:rsid w:val="005D747F"/>
    <w:rsid w:val="006021CB"/>
    <w:rsid w:val="00603F71"/>
    <w:rsid w:val="00604F6B"/>
    <w:rsid w:val="00607864"/>
    <w:rsid w:val="00627B2A"/>
    <w:rsid w:val="006352A1"/>
    <w:rsid w:val="006360CE"/>
    <w:rsid w:val="006664D3"/>
    <w:rsid w:val="0067155A"/>
    <w:rsid w:val="0067572D"/>
    <w:rsid w:val="00681B2E"/>
    <w:rsid w:val="00684603"/>
    <w:rsid w:val="006B1D9F"/>
    <w:rsid w:val="006C36CE"/>
    <w:rsid w:val="006D6880"/>
    <w:rsid w:val="006F1A24"/>
    <w:rsid w:val="0070049E"/>
    <w:rsid w:val="007009CC"/>
    <w:rsid w:val="00730F11"/>
    <w:rsid w:val="00747869"/>
    <w:rsid w:val="00752B5E"/>
    <w:rsid w:val="0076389C"/>
    <w:rsid w:val="00776A49"/>
    <w:rsid w:val="00793D2E"/>
    <w:rsid w:val="007C690D"/>
    <w:rsid w:val="007E3BE8"/>
    <w:rsid w:val="008018C1"/>
    <w:rsid w:val="00805B83"/>
    <w:rsid w:val="0081007B"/>
    <w:rsid w:val="00821B53"/>
    <w:rsid w:val="008617B7"/>
    <w:rsid w:val="008632F4"/>
    <w:rsid w:val="00865269"/>
    <w:rsid w:val="00877152"/>
    <w:rsid w:val="00895D27"/>
    <w:rsid w:val="008A0D2F"/>
    <w:rsid w:val="008B34AA"/>
    <w:rsid w:val="008B54FD"/>
    <w:rsid w:val="008D2406"/>
    <w:rsid w:val="008D30B5"/>
    <w:rsid w:val="008D6E89"/>
    <w:rsid w:val="008F5921"/>
    <w:rsid w:val="009013DF"/>
    <w:rsid w:val="00905D60"/>
    <w:rsid w:val="0093361C"/>
    <w:rsid w:val="0095569F"/>
    <w:rsid w:val="00965CA4"/>
    <w:rsid w:val="009725DF"/>
    <w:rsid w:val="0098688F"/>
    <w:rsid w:val="009B1884"/>
    <w:rsid w:val="009C6A6F"/>
    <w:rsid w:val="009F16A3"/>
    <w:rsid w:val="009F4376"/>
    <w:rsid w:val="00A01BDF"/>
    <w:rsid w:val="00A07949"/>
    <w:rsid w:val="00A16CE8"/>
    <w:rsid w:val="00A26A20"/>
    <w:rsid w:val="00A26E49"/>
    <w:rsid w:val="00A31B34"/>
    <w:rsid w:val="00A42004"/>
    <w:rsid w:val="00A60B0E"/>
    <w:rsid w:val="00A6238F"/>
    <w:rsid w:val="00A73028"/>
    <w:rsid w:val="00A86F7F"/>
    <w:rsid w:val="00A9032A"/>
    <w:rsid w:val="00B06F96"/>
    <w:rsid w:val="00B546B5"/>
    <w:rsid w:val="00B57CAA"/>
    <w:rsid w:val="00B60258"/>
    <w:rsid w:val="00B6768B"/>
    <w:rsid w:val="00B75EED"/>
    <w:rsid w:val="00B80DA8"/>
    <w:rsid w:val="00B92C13"/>
    <w:rsid w:val="00BA12F2"/>
    <w:rsid w:val="00BD4F1E"/>
    <w:rsid w:val="00BD7933"/>
    <w:rsid w:val="00BE2F7C"/>
    <w:rsid w:val="00C05A82"/>
    <w:rsid w:val="00C268E7"/>
    <w:rsid w:val="00C339CE"/>
    <w:rsid w:val="00C562DF"/>
    <w:rsid w:val="00C633E4"/>
    <w:rsid w:val="00C65811"/>
    <w:rsid w:val="00C757F3"/>
    <w:rsid w:val="00C75E61"/>
    <w:rsid w:val="00C773F0"/>
    <w:rsid w:val="00CA29C5"/>
    <w:rsid w:val="00CC1373"/>
    <w:rsid w:val="00CE4CC3"/>
    <w:rsid w:val="00D15F9B"/>
    <w:rsid w:val="00D1749C"/>
    <w:rsid w:val="00D20AAF"/>
    <w:rsid w:val="00D334F4"/>
    <w:rsid w:val="00D33FE6"/>
    <w:rsid w:val="00D35F94"/>
    <w:rsid w:val="00D53DEA"/>
    <w:rsid w:val="00D6034A"/>
    <w:rsid w:val="00D6458B"/>
    <w:rsid w:val="00D90EF2"/>
    <w:rsid w:val="00D950E7"/>
    <w:rsid w:val="00DB2552"/>
    <w:rsid w:val="00DB4115"/>
    <w:rsid w:val="00DB7571"/>
    <w:rsid w:val="00DB7E81"/>
    <w:rsid w:val="00DC0095"/>
    <w:rsid w:val="00DE6966"/>
    <w:rsid w:val="00E02514"/>
    <w:rsid w:val="00E06D52"/>
    <w:rsid w:val="00E07B99"/>
    <w:rsid w:val="00E25EDD"/>
    <w:rsid w:val="00E87F53"/>
    <w:rsid w:val="00E904F5"/>
    <w:rsid w:val="00EB0CCB"/>
    <w:rsid w:val="00EB4E54"/>
    <w:rsid w:val="00ED39EF"/>
    <w:rsid w:val="00F03EE3"/>
    <w:rsid w:val="00F14625"/>
    <w:rsid w:val="00F1666E"/>
    <w:rsid w:val="00F328D5"/>
    <w:rsid w:val="00F34EB2"/>
    <w:rsid w:val="00F37C1A"/>
    <w:rsid w:val="00F60255"/>
    <w:rsid w:val="00F73149"/>
    <w:rsid w:val="00F84E98"/>
    <w:rsid w:val="00F94D6B"/>
    <w:rsid w:val="00FA1899"/>
    <w:rsid w:val="00FA58BB"/>
    <w:rsid w:val="00FC5DC2"/>
    <w:rsid w:val="00FE34EC"/>
    <w:rsid w:val="00FF3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F656F4"/>
  <w15:chartTrackingRefBased/>
  <w15:docId w15:val="{D467B2B4-04E6-4086-B010-1A8C59B06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2B5E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5A04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025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07B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B99"/>
  </w:style>
  <w:style w:type="paragraph" w:styleId="Stopka">
    <w:name w:val="footer"/>
    <w:basedOn w:val="Normalny"/>
    <w:link w:val="StopkaZnak"/>
    <w:uiPriority w:val="99"/>
    <w:unhideWhenUsed/>
    <w:rsid w:val="00E07B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B99"/>
  </w:style>
  <w:style w:type="character" w:customStyle="1" w:styleId="Hipercze1">
    <w:name w:val="Hiperłącze1"/>
    <w:basedOn w:val="Domylnaczcionkaakapitu"/>
    <w:uiPriority w:val="99"/>
    <w:unhideWhenUsed/>
    <w:rsid w:val="00E07B99"/>
    <w:rPr>
      <w:color w:val="0000FF"/>
      <w:u w:val="single"/>
    </w:rPr>
  </w:style>
  <w:style w:type="character" w:styleId="Hipercze">
    <w:name w:val="Hyperlink"/>
    <w:basedOn w:val="Domylnaczcionkaakapitu"/>
    <w:uiPriority w:val="99"/>
    <w:unhideWhenUsed/>
    <w:rsid w:val="00E07B99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B7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7571"/>
    <w:rPr>
      <w:rFonts w:ascii="Segoe UI" w:hAnsi="Segoe UI" w:cs="Segoe UI"/>
      <w:sz w:val="18"/>
      <w:szCs w:val="18"/>
    </w:rPr>
  </w:style>
  <w:style w:type="character" w:customStyle="1" w:styleId="infovalue">
    <w:name w:val="info_value"/>
    <w:basedOn w:val="Domylnaczcionkaakapitu"/>
    <w:rsid w:val="00E904F5"/>
  </w:style>
  <w:style w:type="paragraph" w:styleId="Akapitzlist">
    <w:name w:val="List Paragraph"/>
    <w:basedOn w:val="Normalny"/>
    <w:uiPriority w:val="34"/>
    <w:qFormat/>
    <w:rsid w:val="00E06D52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627B2A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F37C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data-text">
    <w:name w:val="data-text"/>
    <w:basedOn w:val="Domylnaczcionkaakapitu"/>
    <w:rsid w:val="00475E86"/>
  </w:style>
  <w:style w:type="character" w:customStyle="1" w:styleId="Nagwek2Znak">
    <w:name w:val="Nagłówek 2 Znak"/>
    <w:basedOn w:val="Domylnaczcionkaakapitu"/>
    <w:link w:val="Nagwek2"/>
    <w:uiPriority w:val="9"/>
    <w:rsid w:val="00F60255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styleId="Tekstzastpczy">
    <w:name w:val="Placeholder Text"/>
    <w:basedOn w:val="Domylnaczcionkaakapitu"/>
    <w:uiPriority w:val="99"/>
    <w:semiHidden/>
    <w:rsid w:val="00F60255"/>
    <w:rPr>
      <w:color w:val="666666"/>
    </w:rPr>
  </w:style>
  <w:style w:type="character" w:customStyle="1" w:styleId="Nagwek1Znak">
    <w:name w:val="Nagłówek 1 Znak"/>
    <w:basedOn w:val="Domylnaczcionkaakapitu"/>
    <w:link w:val="Nagwek1"/>
    <w:uiPriority w:val="9"/>
    <w:rsid w:val="005A04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02620D39A434671A830C48E920E6ED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15DD9E-BE4E-4F91-8486-91275356C5FF}"/>
      </w:docPartPr>
      <w:docPartBody>
        <w:p w:rsidR="00BA0F42" w:rsidRDefault="00075AD0" w:rsidP="00075AD0">
          <w:pPr>
            <w:pStyle w:val="002620D39A434671A830C48E920E6ED21"/>
          </w:pPr>
          <w:r w:rsidRPr="00454064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D8C3F5BC1C4425DBD3855B68EB4E3D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6F897E-4EE6-46D5-A2E2-DCD4F79BDBC7}"/>
      </w:docPartPr>
      <w:docPartBody>
        <w:p w:rsidR="00BA0F42" w:rsidRDefault="00075AD0" w:rsidP="00075AD0">
          <w:pPr>
            <w:pStyle w:val="8D8C3F5BC1C4425DBD3855B68EB4E3D01"/>
          </w:pPr>
          <w:r w:rsidRPr="00454064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A4202685CA4A70854F7CBE919D9B8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7D896B-C09E-4109-AAEB-985F5BA90DF2}"/>
      </w:docPartPr>
      <w:docPartBody>
        <w:p w:rsidR="00DE4DCF" w:rsidRDefault="00075AD0" w:rsidP="00075AD0">
          <w:pPr>
            <w:pStyle w:val="23A4202685CA4A70854F7CBE919D9B82"/>
          </w:pPr>
          <w:r w:rsidRPr="000B6060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6810704969F4E62ABDE86542A504C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57B6CAC-4978-4551-870B-596D320ED2FA}"/>
      </w:docPartPr>
      <w:docPartBody>
        <w:p w:rsidR="00126821" w:rsidRDefault="00B91FF5" w:rsidP="00B91FF5">
          <w:pPr>
            <w:pStyle w:val="F6810704969F4E62ABDE86542A504C8B"/>
          </w:pPr>
          <w:r w:rsidRPr="000B606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0DA4"/>
    <w:rsid w:val="00075AD0"/>
    <w:rsid w:val="00126821"/>
    <w:rsid w:val="003D4D95"/>
    <w:rsid w:val="004073EF"/>
    <w:rsid w:val="00504B04"/>
    <w:rsid w:val="0059170D"/>
    <w:rsid w:val="006076A4"/>
    <w:rsid w:val="0067155A"/>
    <w:rsid w:val="008101CB"/>
    <w:rsid w:val="008A0D2F"/>
    <w:rsid w:val="00910DA4"/>
    <w:rsid w:val="00965CA4"/>
    <w:rsid w:val="00A53BD9"/>
    <w:rsid w:val="00A86F7F"/>
    <w:rsid w:val="00B27829"/>
    <w:rsid w:val="00B91FF5"/>
    <w:rsid w:val="00BA0F42"/>
    <w:rsid w:val="00D53DEA"/>
    <w:rsid w:val="00DE4DCF"/>
    <w:rsid w:val="00ED1113"/>
    <w:rsid w:val="00FC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91FF5"/>
    <w:rPr>
      <w:color w:val="666666"/>
    </w:rPr>
  </w:style>
  <w:style w:type="paragraph" w:customStyle="1" w:styleId="23A4202685CA4A70854F7CBE919D9B82">
    <w:name w:val="23A4202685CA4A70854F7CBE919D9B82"/>
    <w:rsid w:val="00075AD0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02620D39A434671A830C48E920E6ED21">
    <w:name w:val="002620D39A434671A830C48E920E6ED21"/>
    <w:rsid w:val="00075AD0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D8C3F5BC1C4425DBD3855B68EB4E3D01">
    <w:name w:val="8D8C3F5BC1C4425DBD3855B68EB4E3D01"/>
    <w:rsid w:val="00075AD0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6810704969F4E62ABDE86542A504C8B">
    <w:name w:val="F6810704969F4E62ABDE86542A504C8B"/>
    <w:rsid w:val="00B91F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91BC3-229F-4C10-9D66-91E8D1E3F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Gałązka</dc:creator>
  <cp:keywords/>
  <dc:description/>
  <cp:lastModifiedBy>Tomasz Brańka</cp:lastModifiedBy>
  <cp:revision>3</cp:revision>
  <cp:lastPrinted>2025-07-01T15:02:00Z</cp:lastPrinted>
  <dcterms:created xsi:type="dcterms:W3CDTF">2025-07-25T17:03:00Z</dcterms:created>
  <dcterms:modified xsi:type="dcterms:W3CDTF">2025-07-25T17:20:00Z</dcterms:modified>
</cp:coreProperties>
</file>